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2B7D0E" w14:textId="1E995A76" w:rsidR="00A16152" w:rsidRDefault="00A16152">
      <w:r>
        <w:t>Raymond Delgado</w:t>
      </w:r>
    </w:p>
    <w:p w14:paraId="7C302C9E" w14:textId="5C585EBA" w:rsidR="00A16152" w:rsidRDefault="002412E1">
      <w:r>
        <w:t xml:space="preserve">Professor Woo </w:t>
      </w:r>
    </w:p>
    <w:p w14:paraId="4536F7FC" w14:textId="596706A3" w:rsidR="002412E1" w:rsidRDefault="002412E1">
      <w:r>
        <w:t>CIS 5560</w:t>
      </w:r>
    </w:p>
    <w:p w14:paraId="45BC070B" w14:textId="74F495B8" w:rsidR="002412E1" w:rsidRDefault="002412E1">
      <w:r>
        <w:fldChar w:fldCharType="begin"/>
      </w:r>
      <w:r>
        <w:instrText xml:space="preserve"> DATE \@ "MMMM d, yyyy" </w:instrText>
      </w:r>
      <w:r>
        <w:fldChar w:fldCharType="separate"/>
      </w:r>
      <w:r w:rsidR="000C62BF">
        <w:rPr>
          <w:noProof/>
        </w:rPr>
        <w:t>April 12, 2020</w:t>
      </w:r>
      <w:r>
        <w:fldChar w:fldCharType="end"/>
      </w:r>
    </w:p>
    <w:p w14:paraId="7FBD080C" w14:textId="60F62663" w:rsidR="0096367A" w:rsidRDefault="00A16152">
      <w:r>
        <w:t>Zeppelin</w:t>
      </w:r>
    </w:p>
    <w:p w14:paraId="108AAE9F" w14:textId="35A12EDD" w:rsidR="0096367A" w:rsidRDefault="0096367A">
      <w:r>
        <w:t>Python_Pipeline:</w:t>
      </w:r>
    </w:p>
    <w:p w14:paraId="038FA630" w14:textId="38FB1FFB" w:rsidR="0096367A" w:rsidRDefault="0096367A">
      <w:r>
        <w:rPr>
          <w:noProof/>
        </w:rPr>
        <w:drawing>
          <wp:inline distT="0" distB="0" distL="0" distR="0" wp14:anchorId="1506AFE9" wp14:editId="549904C8">
            <wp:extent cx="5943600" cy="31673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6F427F" w14:textId="47114F8B" w:rsidR="001251CC" w:rsidRDefault="001251CC">
      <w:r>
        <w:t>Databrick:</w:t>
      </w:r>
    </w:p>
    <w:p w14:paraId="7E255305" w14:textId="48A38166" w:rsidR="001251CC" w:rsidRDefault="001251CC">
      <w:r>
        <w:rPr>
          <w:noProof/>
        </w:rPr>
        <w:lastRenderedPageBreak/>
        <w:drawing>
          <wp:inline distT="0" distB="0" distL="0" distR="0" wp14:anchorId="43A80058" wp14:editId="03566806">
            <wp:extent cx="5943600" cy="316738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2180E" w14:textId="7D766E37" w:rsidR="003B17D1" w:rsidRDefault="0096367A">
      <w:r>
        <w:t>Python Command Line Interface:</w:t>
      </w:r>
    </w:p>
    <w:p w14:paraId="119C26B2" w14:textId="068A7835" w:rsidR="0096367A" w:rsidRDefault="0096367A">
      <w:r>
        <w:t>Python Pipeline Databricks</w:t>
      </w:r>
    </w:p>
    <w:p w14:paraId="53B003EC" w14:textId="09322B0D" w:rsidR="0096367A" w:rsidRDefault="0096367A">
      <w:r>
        <w:rPr>
          <w:noProof/>
        </w:rPr>
        <w:drawing>
          <wp:inline distT="0" distB="0" distL="0" distR="0" wp14:anchorId="252886EE" wp14:editId="1F79AC11">
            <wp:extent cx="5943600" cy="31673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E20DE" w14:textId="193F32C7" w:rsidR="0096367A" w:rsidRDefault="0096367A">
      <w:r>
        <w:t>Python Text Analysis:</w:t>
      </w:r>
    </w:p>
    <w:p w14:paraId="288BBFBB" w14:textId="1B58F9B2" w:rsidR="0096367A" w:rsidRDefault="0096367A">
      <w:r>
        <w:rPr>
          <w:noProof/>
        </w:rPr>
        <w:lastRenderedPageBreak/>
        <w:drawing>
          <wp:inline distT="0" distB="0" distL="0" distR="0" wp14:anchorId="7EC84120" wp14:editId="7E027EEE">
            <wp:extent cx="5943600" cy="316738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FEFF7" w14:textId="4FE1850A" w:rsidR="000C62BF" w:rsidRDefault="000C62BF">
      <w:r>
        <w:t>Zeppelin Text Analysis:</w:t>
      </w:r>
    </w:p>
    <w:p w14:paraId="19B9A59B" w14:textId="51C4BB22" w:rsidR="000C62BF" w:rsidRDefault="000C62BF">
      <w:r>
        <w:rPr>
          <w:noProof/>
        </w:rPr>
        <w:drawing>
          <wp:inline distT="0" distB="0" distL="0" distR="0" wp14:anchorId="034BE77D" wp14:editId="5FBB01FE">
            <wp:extent cx="5943600" cy="316738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C62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wNjUxNjI1NjcyMDZS0lEKTi0uzszPAykwrgUAUEGoIiwAAAA="/>
  </w:docVars>
  <w:rsids>
    <w:rsidRoot w:val="008B3F0D"/>
    <w:rsid w:val="000C62BF"/>
    <w:rsid w:val="001251CC"/>
    <w:rsid w:val="002412E1"/>
    <w:rsid w:val="00260BA7"/>
    <w:rsid w:val="003B17D1"/>
    <w:rsid w:val="008B3F0D"/>
    <w:rsid w:val="0096367A"/>
    <w:rsid w:val="00A16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BAB8FF"/>
  <w15:chartTrackingRefBased/>
  <w15:docId w15:val="{472888AF-74A2-4BFF-BBB7-134FC8CE7E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8B3F0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1</TotalTime>
  <Pages>3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mond Delgado</dc:creator>
  <cp:keywords/>
  <dc:description/>
  <cp:lastModifiedBy>Raymond Delgado</cp:lastModifiedBy>
  <cp:revision>4</cp:revision>
  <dcterms:created xsi:type="dcterms:W3CDTF">2020-04-10T23:36:00Z</dcterms:created>
  <dcterms:modified xsi:type="dcterms:W3CDTF">2020-04-13T05:04:00Z</dcterms:modified>
</cp:coreProperties>
</file>